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id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ider SDK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5c5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1:56Z</dcterms:created>
  <dcterms:modified xsi:type="dcterms:W3CDTF">2025-12-24T09:51:56Z</dcterms:modified>
</cp:coreProperties>
</file>